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8BDACA" w14:textId="77777777" w:rsidR="002D6CAD" w:rsidRPr="00484A7E" w:rsidRDefault="002D6CAD" w:rsidP="002D6CAD">
      <w:pPr>
        <w:pStyle w:val="PlainText"/>
        <w:jc w:val="center"/>
        <w:rPr>
          <w:rFonts w:asciiTheme="majorHAnsi" w:hAnsiTheme="majorHAnsi" w:cstheme="minorHAnsi"/>
          <w:szCs w:val="22"/>
        </w:rPr>
      </w:pPr>
      <w:r w:rsidRPr="00484A7E">
        <w:rPr>
          <w:rFonts w:asciiTheme="majorHAnsi" w:hAnsiTheme="majorHAnsi" w:cstheme="minorHAnsi"/>
          <w:szCs w:val="22"/>
        </w:rPr>
        <w:t>Executive Committee Conference Call</w:t>
      </w:r>
    </w:p>
    <w:p w14:paraId="743FA97C" w14:textId="7DD11414" w:rsidR="007223FE" w:rsidRDefault="00602925" w:rsidP="002D6CAD">
      <w:pPr>
        <w:pStyle w:val="PlainText"/>
        <w:jc w:val="center"/>
        <w:rPr>
          <w:rFonts w:asciiTheme="majorHAnsi" w:hAnsiTheme="majorHAnsi" w:cstheme="minorHAnsi"/>
          <w:szCs w:val="22"/>
        </w:rPr>
      </w:pPr>
      <w:r>
        <w:rPr>
          <w:rFonts w:asciiTheme="majorHAnsi" w:hAnsiTheme="majorHAnsi" w:cstheme="minorHAnsi"/>
          <w:szCs w:val="22"/>
        </w:rPr>
        <w:t>Ju</w:t>
      </w:r>
      <w:r w:rsidR="00BE69E8">
        <w:rPr>
          <w:rFonts w:asciiTheme="majorHAnsi" w:hAnsiTheme="majorHAnsi" w:cstheme="minorHAnsi"/>
          <w:szCs w:val="22"/>
        </w:rPr>
        <w:t>ly 16</w:t>
      </w:r>
      <w:r w:rsidR="00141B1E">
        <w:rPr>
          <w:rFonts w:asciiTheme="majorHAnsi" w:hAnsiTheme="majorHAnsi" w:cstheme="minorHAnsi"/>
          <w:szCs w:val="22"/>
        </w:rPr>
        <w:t>, 2020</w:t>
      </w:r>
    </w:p>
    <w:p w14:paraId="718BDACC" w14:textId="23D7D418" w:rsidR="002D6CAD" w:rsidRPr="00E9412D" w:rsidRDefault="002D5250" w:rsidP="002D6CAD">
      <w:pPr>
        <w:pStyle w:val="PlainText"/>
        <w:jc w:val="center"/>
        <w:rPr>
          <w:rFonts w:asciiTheme="majorHAnsi" w:hAnsiTheme="majorHAnsi" w:cstheme="minorHAnsi"/>
          <w:szCs w:val="22"/>
        </w:rPr>
      </w:pPr>
      <w:r w:rsidRPr="00E9412D">
        <w:rPr>
          <w:rFonts w:asciiTheme="majorHAnsi" w:hAnsiTheme="majorHAnsi" w:cstheme="minorHAnsi"/>
          <w:szCs w:val="22"/>
        </w:rPr>
        <w:t>5:30-6:30</w:t>
      </w:r>
      <w:r w:rsidR="002D6CAD" w:rsidRPr="00E9412D">
        <w:rPr>
          <w:rFonts w:asciiTheme="majorHAnsi" w:hAnsiTheme="majorHAnsi" w:cstheme="minorHAnsi"/>
          <w:szCs w:val="22"/>
        </w:rPr>
        <w:t xml:space="preserve"> pm</w:t>
      </w:r>
    </w:p>
    <w:p w14:paraId="6659E2DF" w14:textId="77777777" w:rsidR="001E22DD" w:rsidRPr="00E9412D" w:rsidRDefault="001E22DD" w:rsidP="001E22DD">
      <w:pPr>
        <w:pStyle w:val="PlainText"/>
        <w:jc w:val="center"/>
        <w:rPr>
          <w:rFonts w:asciiTheme="majorHAnsi" w:hAnsiTheme="majorHAnsi" w:cstheme="minorHAnsi"/>
        </w:rPr>
      </w:pPr>
      <w:r w:rsidRPr="00E9412D">
        <w:rPr>
          <w:rFonts w:asciiTheme="majorHAnsi" w:hAnsiTheme="majorHAnsi" w:cstheme="minorHAnsi"/>
          <w:b/>
          <w:bCs/>
        </w:rPr>
        <w:t>Zoom Meeting</w:t>
      </w:r>
      <w:r w:rsidRPr="00E9412D">
        <w:rPr>
          <w:rFonts w:asciiTheme="majorHAnsi" w:hAnsiTheme="majorHAnsi" w:cstheme="minorHAnsi"/>
        </w:rPr>
        <w:br/>
      </w:r>
      <w:hyperlink r:id="rId8" w:tgtFrame="_blank" w:history="1">
        <w:r w:rsidRPr="00E9412D">
          <w:rPr>
            <w:rStyle w:val="Hyperlink"/>
            <w:rFonts w:asciiTheme="majorHAnsi" w:hAnsiTheme="majorHAnsi" w:cstheme="minorHAnsi"/>
          </w:rPr>
          <w:t>https://zoom.us/j/240298615</w:t>
        </w:r>
      </w:hyperlink>
    </w:p>
    <w:p w14:paraId="216173E8" w14:textId="77C8F78C" w:rsidR="001E22DD" w:rsidRPr="001E22DD" w:rsidRDefault="001E22DD" w:rsidP="001E22DD">
      <w:pPr>
        <w:pStyle w:val="PlainText"/>
        <w:jc w:val="center"/>
        <w:rPr>
          <w:rFonts w:asciiTheme="majorHAnsi" w:hAnsiTheme="majorHAnsi" w:cstheme="minorHAnsi"/>
        </w:rPr>
      </w:pPr>
      <w:r w:rsidRPr="00E9412D">
        <w:rPr>
          <w:rFonts w:asciiTheme="majorHAnsi" w:hAnsiTheme="majorHAnsi" w:cstheme="minorHAnsi"/>
        </w:rPr>
        <w:t>Dial in by phone: (929) 205-6099</w:t>
      </w:r>
      <w:r w:rsidR="00E14069" w:rsidRPr="00E9412D">
        <w:rPr>
          <w:rFonts w:asciiTheme="majorHAnsi" w:hAnsiTheme="majorHAnsi" w:cstheme="minorHAnsi"/>
        </w:rPr>
        <w:t xml:space="preserve"> or (312) 626 - 6799</w:t>
      </w:r>
      <w:r w:rsidRPr="00E9412D">
        <w:rPr>
          <w:rFonts w:asciiTheme="majorHAnsi" w:hAnsiTheme="majorHAnsi" w:cstheme="minorHAnsi"/>
        </w:rPr>
        <w:br/>
        <w:t>Meeting ID: 240 298 615</w:t>
      </w:r>
    </w:p>
    <w:p w14:paraId="57C56E52" w14:textId="77777777" w:rsidR="007223FE" w:rsidRDefault="007223FE" w:rsidP="002D6CAD">
      <w:pPr>
        <w:pStyle w:val="PlainText"/>
        <w:jc w:val="center"/>
        <w:rPr>
          <w:rFonts w:asciiTheme="majorHAnsi" w:hAnsiTheme="majorHAnsi" w:cstheme="minorHAnsi"/>
          <w:szCs w:val="22"/>
        </w:rPr>
      </w:pPr>
    </w:p>
    <w:p w14:paraId="10945BE8" w14:textId="77777777" w:rsidR="001E22DD" w:rsidRDefault="001E22DD" w:rsidP="002D6CAD">
      <w:pPr>
        <w:pStyle w:val="PlainText"/>
        <w:jc w:val="center"/>
        <w:rPr>
          <w:rFonts w:asciiTheme="majorHAnsi" w:hAnsiTheme="majorHAnsi" w:cstheme="minorHAnsi"/>
          <w:szCs w:val="22"/>
        </w:rPr>
      </w:pPr>
    </w:p>
    <w:p w14:paraId="718BDAD0" w14:textId="38D7CF01" w:rsidR="00A43879" w:rsidRPr="00484A7E" w:rsidRDefault="00DC56D3" w:rsidP="002D6CAD">
      <w:pPr>
        <w:pStyle w:val="PlainText"/>
        <w:jc w:val="center"/>
        <w:rPr>
          <w:rFonts w:asciiTheme="majorHAnsi" w:hAnsiTheme="majorHAnsi" w:cstheme="minorHAnsi"/>
          <w:szCs w:val="22"/>
        </w:rPr>
      </w:pPr>
      <w:r w:rsidRPr="00484A7E">
        <w:rPr>
          <w:rFonts w:asciiTheme="majorHAnsi" w:hAnsiTheme="majorHAnsi" w:cstheme="minorHAnsi"/>
          <w:szCs w:val="22"/>
        </w:rPr>
        <w:t>AGENDA</w:t>
      </w:r>
    </w:p>
    <w:p w14:paraId="09FF8C78" w14:textId="77777777" w:rsidR="001C0882" w:rsidRDefault="001C0882" w:rsidP="001B6372">
      <w:pPr>
        <w:rPr>
          <w:rFonts w:asciiTheme="majorHAnsi" w:hAnsiTheme="majorHAnsi"/>
          <w:b/>
        </w:rPr>
      </w:pPr>
    </w:p>
    <w:p w14:paraId="43E40E83" w14:textId="5BBB9F33" w:rsidR="00764157" w:rsidRDefault="00764157" w:rsidP="00764157">
      <w:pPr>
        <w:spacing w:after="0" w:line="240" w:lineRule="auto"/>
        <w:rPr>
          <w:rFonts w:asciiTheme="majorHAnsi" w:hAnsiTheme="majorHAnsi"/>
          <w:b/>
        </w:rPr>
      </w:pPr>
      <w:r w:rsidRPr="00D820BD">
        <w:rPr>
          <w:rFonts w:asciiTheme="majorHAnsi" w:hAnsiTheme="majorHAnsi"/>
          <w:b/>
        </w:rPr>
        <w:t xml:space="preserve">Minutes from </w:t>
      </w:r>
      <w:r w:rsidR="00BE69E8">
        <w:rPr>
          <w:rFonts w:asciiTheme="majorHAnsi" w:hAnsiTheme="majorHAnsi"/>
          <w:b/>
        </w:rPr>
        <w:t>6-11</w:t>
      </w:r>
      <w:r>
        <w:rPr>
          <w:rFonts w:asciiTheme="majorHAnsi" w:hAnsiTheme="majorHAnsi"/>
          <w:b/>
        </w:rPr>
        <w:t xml:space="preserve">-20 </w:t>
      </w:r>
      <w:r w:rsidR="00B64334" w:rsidRPr="00B64334">
        <w:rPr>
          <w:rFonts w:asciiTheme="majorHAnsi" w:hAnsiTheme="majorHAnsi"/>
          <w:b/>
          <w:highlight w:val="yellow"/>
        </w:rPr>
        <w:t>(need vote)</w:t>
      </w:r>
    </w:p>
    <w:p w14:paraId="6F337A5A" w14:textId="77777777" w:rsidR="00B64334" w:rsidRDefault="00764157" w:rsidP="00B64334">
      <w:pPr>
        <w:spacing w:after="0" w:line="240" w:lineRule="auto"/>
        <w:contextualSpacing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br/>
      </w:r>
      <w:r w:rsidR="00B64334">
        <w:rPr>
          <w:rFonts w:asciiTheme="majorHAnsi" w:hAnsiTheme="majorHAnsi"/>
          <w:b/>
        </w:rPr>
        <w:t>Education</w:t>
      </w:r>
    </w:p>
    <w:p w14:paraId="24E9B80C" w14:textId="77777777" w:rsidR="00B64334" w:rsidRPr="00602925" w:rsidRDefault="00B64334" w:rsidP="00B64334">
      <w:pPr>
        <w:spacing w:after="0" w:line="240" w:lineRule="auto"/>
        <w:contextualSpacing/>
        <w:rPr>
          <w:rFonts w:asciiTheme="majorHAnsi" w:hAnsiTheme="majorHAnsi"/>
        </w:rPr>
      </w:pPr>
      <w:r w:rsidRPr="00602925">
        <w:rPr>
          <w:rFonts w:asciiTheme="majorHAnsi" w:hAnsiTheme="majorHAnsi"/>
        </w:rPr>
        <w:t>2020 Virtual Potpourri Update (Dr. Judice/ Taryn Daigle)</w:t>
      </w:r>
    </w:p>
    <w:p w14:paraId="68E3648C" w14:textId="77777777" w:rsidR="00B64334" w:rsidRDefault="00B64334" w:rsidP="00B64334">
      <w:pPr>
        <w:spacing w:after="0" w:line="240" w:lineRule="auto"/>
        <w:contextualSpacing/>
        <w:rPr>
          <w:rFonts w:asciiTheme="majorHAnsi" w:hAnsiTheme="majorHAnsi"/>
          <w:b/>
        </w:rPr>
      </w:pPr>
    </w:p>
    <w:p w14:paraId="76953C07" w14:textId="77777777" w:rsidR="00B64334" w:rsidRDefault="00B64334" w:rsidP="00B64334">
      <w:pPr>
        <w:spacing w:after="0" w:line="240" w:lineRule="auto"/>
        <w:contextualSpacing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Legislature/ Advocacy / Policy (Stephen Wright)</w:t>
      </w:r>
    </w:p>
    <w:p w14:paraId="0F816036" w14:textId="77777777" w:rsidR="00B64334" w:rsidRDefault="00B64334" w:rsidP="00764157">
      <w:pPr>
        <w:spacing w:after="0" w:line="240" w:lineRule="auto"/>
        <w:rPr>
          <w:rFonts w:asciiTheme="majorHAnsi" w:hAnsiTheme="majorHAnsi"/>
          <w:b/>
        </w:rPr>
      </w:pPr>
    </w:p>
    <w:p w14:paraId="34F04E2D" w14:textId="562CCB55" w:rsidR="00764157" w:rsidRPr="00D820BD" w:rsidRDefault="00764157" w:rsidP="00764157">
      <w:pPr>
        <w:spacing w:after="0" w:line="240" w:lineRule="auto"/>
        <w:rPr>
          <w:rFonts w:asciiTheme="majorHAnsi" w:hAnsiTheme="majorHAnsi"/>
          <w:b/>
        </w:rPr>
      </w:pPr>
      <w:r w:rsidRPr="00D820BD">
        <w:rPr>
          <w:rFonts w:asciiTheme="majorHAnsi" w:hAnsiTheme="majorHAnsi"/>
          <w:b/>
        </w:rPr>
        <w:t>Finances:</w:t>
      </w:r>
    </w:p>
    <w:p w14:paraId="0A75665A" w14:textId="5163247A" w:rsidR="00BE69E8" w:rsidRPr="00BE69E8" w:rsidRDefault="00764157" w:rsidP="00BE69E8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Chapter financial</w:t>
      </w:r>
      <w:r w:rsidR="00BE69E8">
        <w:rPr>
          <w:rFonts w:asciiTheme="majorHAnsi" w:hAnsiTheme="majorHAnsi"/>
        </w:rPr>
        <w:t xml:space="preserve"> report FY 19-20 Actual vs. Budgeted </w:t>
      </w:r>
    </w:p>
    <w:p w14:paraId="161FEAEF" w14:textId="77777777" w:rsidR="00764157" w:rsidRDefault="00764157" w:rsidP="00764157">
      <w:pPr>
        <w:spacing w:after="0" w:line="240" w:lineRule="auto"/>
        <w:rPr>
          <w:rFonts w:asciiTheme="majorHAnsi" w:hAnsiTheme="majorHAnsi"/>
        </w:rPr>
      </w:pPr>
    </w:p>
    <w:p w14:paraId="21644F92" w14:textId="77777777" w:rsidR="00C8763B" w:rsidRDefault="00764157" w:rsidP="00764157">
      <w:p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hapter Business</w:t>
      </w:r>
    </w:p>
    <w:p w14:paraId="50F6B687" w14:textId="6A4407CD" w:rsidR="00C8763B" w:rsidRDefault="00C8763B" w:rsidP="00C8763B">
      <w:pPr>
        <w:spacing w:after="0" w:line="240" w:lineRule="auto"/>
        <w:contextualSpacing/>
        <w:rPr>
          <w:rFonts w:asciiTheme="majorHAnsi" w:hAnsiTheme="majorHAnsi"/>
        </w:rPr>
      </w:pPr>
      <w:r w:rsidRPr="00C8763B">
        <w:rPr>
          <w:rFonts w:asciiTheme="majorHAnsi" w:hAnsiTheme="majorHAnsi"/>
        </w:rPr>
        <w:t>Back to the Office C</w:t>
      </w:r>
      <w:r>
        <w:rPr>
          <w:rFonts w:asciiTheme="majorHAnsi" w:hAnsiTheme="majorHAnsi"/>
        </w:rPr>
        <w:t>ampaign</w:t>
      </w:r>
      <w:r w:rsidR="00BE69E8">
        <w:rPr>
          <w:rFonts w:asciiTheme="majorHAnsi" w:hAnsiTheme="majorHAnsi"/>
        </w:rPr>
        <w:t xml:space="preserve"> Update (Ashley Politz)</w:t>
      </w:r>
    </w:p>
    <w:p w14:paraId="7C5AAAFC" w14:textId="410B71CF" w:rsidR="00E9412D" w:rsidRDefault="00E9412D" w:rsidP="00764157">
      <w:pPr>
        <w:spacing w:after="0" w:line="240" w:lineRule="auto"/>
        <w:contextualSpacing/>
        <w:rPr>
          <w:rFonts w:asciiTheme="majorHAnsi" w:hAnsiTheme="majorHAnsi"/>
        </w:rPr>
      </w:pPr>
      <w:r w:rsidRPr="00602925">
        <w:rPr>
          <w:rFonts w:asciiTheme="majorHAnsi" w:hAnsiTheme="majorHAnsi"/>
        </w:rPr>
        <w:t>Practice Economic Impact Survey</w:t>
      </w:r>
      <w:r w:rsidR="00BE69E8">
        <w:rPr>
          <w:rFonts w:asciiTheme="majorHAnsi" w:hAnsiTheme="majorHAnsi"/>
        </w:rPr>
        <w:t xml:space="preserve"> update (Ashley Politz)</w:t>
      </w:r>
    </w:p>
    <w:p w14:paraId="7F2B838D" w14:textId="0123B099" w:rsidR="00602925" w:rsidRPr="00602925" w:rsidRDefault="00BE69E8" w:rsidP="00764157">
      <w:pPr>
        <w:spacing w:after="0" w:line="240" w:lineRule="auto"/>
        <w:contextualSpacing/>
        <w:rPr>
          <w:rFonts w:asciiTheme="majorHAnsi" w:hAnsiTheme="majorHAnsi"/>
        </w:rPr>
      </w:pPr>
      <w:r>
        <w:rPr>
          <w:rFonts w:asciiTheme="majorHAnsi" w:hAnsiTheme="majorHAnsi"/>
        </w:rPr>
        <w:t>Financial Wellbeing Committee Update (Dr. Rachel Chatters, Ashley Politz)</w:t>
      </w:r>
    </w:p>
    <w:p w14:paraId="5391F793" w14:textId="77777777" w:rsidR="00602925" w:rsidRDefault="00602925" w:rsidP="00764157">
      <w:pPr>
        <w:spacing w:after="0" w:line="240" w:lineRule="auto"/>
        <w:contextualSpacing/>
        <w:rPr>
          <w:rFonts w:asciiTheme="majorHAnsi" w:hAnsiTheme="majorHAnsi"/>
          <w:b/>
        </w:rPr>
      </w:pPr>
    </w:p>
    <w:p w14:paraId="465C92D8" w14:textId="6B7BA76D" w:rsidR="00602925" w:rsidRDefault="00602925" w:rsidP="00764157">
      <w:pPr>
        <w:spacing w:after="0" w:line="240" w:lineRule="auto"/>
        <w:contextualSpacing/>
        <w:rPr>
          <w:rFonts w:asciiTheme="majorHAnsi" w:hAnsiTheme="majorHAnsi"/>
          <w:b/>
        </w:rPr>
      </w:pPr>
      <w:r w:rsidRPr="00602925">
        <w:rPr>
          <w:rFonts w:asciiTheme="majorHAnsi" w:hAnsiTheme="majorHAnsi"/>
          <w:b/>
        </w:rPr>
        <w:t>Membership</w:t>
      </w:r>
      <w:r w:rsidR="00BE69E8">
        <w:rPr>
          <w:rFonts w:asciiTheme="majorHAnsi" w:hAnsiTheme="majorHAnsi"/>
          <w:b/>
        </w:rPr>
        <w:t xml:space="preserve"> (Taryn Daigle)</w:t>
      </w:r>
    </w:p>
    <w:p w14:paraId="291B4123" w14:textId="052F1D9B" w:rsidR="00476B61" w:rsidRDefault="00476B61" w:rsidP="00764157">
      <w:pPr>
        <w:spacing w:after="0" w:line="240" w:lineRule="auto"/>
        <w:contextualSpacing/>
        <w:rPr>
          <w:rFonts w:asciiTheme="majorHAnsi" w:hAnsiTheme="majorHAnsi"/>
        </w:rPr>
      </w:pPr>
      <w:r>
        <w:rPr>
          <w:rFonts w:asciiTheme="majorHAnsi" w:hAnsiTheme="majorHAnsi"/>
        </w:rPr>
        <w:t>Communication and member count</w:t>
      </w:r>
    </w:p>
    <w:p w14:paraId="362442C2" w14:textId="716175A7" w:rsidR="00602925" w:rsidRPr="00602925" w:rsidRDefault="00602925" w:rsidP="00764157">
      <w:pPr>
        <w:spacing w:after="0" w:line="240" w:lineRule="auto"/>
        <w:contextualSpacing/>
        <w:rPr>
          <w:rFonts w:asciiTheme="majorHAnsi" w:hAnsiTheme="majorHAnsi"/>
        </w:rPr>
      </w:pPr>
      <w:r w:rsidRPr="00602925">
        <w:rPr>
          <w:rFonts w:asciiTheme="majorHAnsi" w:hAnsiTheme="majorHAnsi"/>
        </w:rPr>
        <w:t>AAP Campaign</w:t>
      </w:r>
      <w:r w:rsidR="00320CE3">
        <w:rPr>
          <w:rFonts w:asciiTheme="majorHAnsi" w:hAnsiTheme="majorHAnsi"/>
        </w:rPr>
        <w:t>- launched on June 15</w:t>
      </w:r>
      <w:r w:rsidR="00320CE3" w:rsidRPr="00320CE3">
        <w:rPr>
          <w:rFonts w:asciiTheme="majorHAnsi" w:hAnsiTheme="majorHAnsi"/>
          <w:vertAlign w:val="superscript"/>
        </w:rPr>
        <w:t>th</w:t>
      </w:r>
      <w:r w:rsidR="00320CE3">
        <w:rPr>
          <w:rFonts w:asciiTheme="majorHAnsi" w:hAnsiTheme="majorHAnsi"/>
        </w:rPr>
        <w:t>, second email sent June 22</w:t>
      </w:r>
      <w:r w:rsidR="00320CE3" w:rsidRPr="00320CE3">
        <w:rPr>
          <w:rFonts w:asciiTheme="majorHAnsi" w:hAnsiTheme="majorHAnsi"/>
          <w:vertAlign w:val="superscript"/>
        </w:rPr>
        <w:t>nd</w:t>
      </w:r>
      <w:r w:rsidR="00320CE3">
        <w:rPr>
          <w:rFonts w:asciiTheme="majorHAnsi" w:hAnsiTheme="majorHAnsi"/>
        </w:rPr>
        <w:t>. Waiting to hear from national on success</w:t>
      </w:r>
    </w:p>
    <w:p w14:paraId="295DFBD6" w14:textId="77777777" w:rsidR="00320CE3" w:rsidRPr="00602925" w:rsidRDefault="00602925" w:rsidP="00764157">
      <w:pPr>
        <w:spacing w:after="0" w:line="240" w:lineRule="auto"/>
        <w:contextualSpacing/>
        <w:rPr>
          <w:rFonts w:asciiTheme="majorHAnsi" w:hAnsiTheme="majorHAnsi"/>
          <w:b/>
        </w:rPr>
      </w:pPr>
      <w:r w:rsidRPr="00602925">
        <w:rPr>
          <w:rFonts w:asciiTheme="majorHAnsi" w:hAnsiTheme="majorHAnsi"/>
        </w:rPr>
        <w:t xml:space="preserve">Market </w:t>
      </w:r>
      <w:r w:rsidR="00320CE3">
        <w:rPr>
          <w:rFonts w:asciiTheme="majorHAnsi" w:hAnsiTheme="majorHAnsi"/>
        </w:rPr>
        <w:t xml:space="preserve">Share update: </w:t>
      </w:r>
    </w:p>
    <w:tbl>
      <w:tblPr>
        <w:tblW w:w="6320" w:type="dxa"/>
        <w:tblLook w:val="04A0" w:firstRow="1" w:lastRow="0" w:firstColumn="1" w:lastColumn="0" w:noHBand="0" w:noVBand="1"/>
      </w:tblPr>
      <w:tblGrid>
        <w:gridCol w:w="2040"/>
        <w:gridCol w:w="1920"/>
        <w:gridCol w:w="2360"/>
      </w:tblGrid>
      <w:tr w:rsidR="00320CE3" w:rsidRPr="00320CE3" w14:paraId="7AD48807" w14:textId="77777777" w:rsidTr="00320CE3">
        <w:trPr>
          <w:trHeight w:val="300"/>
        </w:trPr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02C2" w14:textId="4EF9DADB" w:rsidR="00320CE3" w:rsidRPr="00320CE3" w:rsidRDefault="00320CE3" w:rsidP="00320CE3">
            <w:pPr>
              <w:spacing w:after="0" w:line="240" w:lineRule="auto"/>
              <w:jc w:val="center"/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</w:pPr>
            <w:r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  <w:t xml:space="preserve">May 2020 - </w:t>
            </w:r>
            <w:r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  <w:br/>
            </w:r>
            <w:r w:rsidRPr="00320CE3"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  <w:t>74.1%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80ED" w14:textId="6D67848C" w:rsidR="00320CE3" w:rsidRPr="00320CE3" w:rsidRDefault="00320CE3" w:rsidP="00320CE3">
            <w:pPr>
              <w:spacing w:after="0" w:line="240" w:lineRule="auto"/>
              <w:jc w:val="center"/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</w:pPr>
            <w:r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  <w:t xml:space="preserve">June 2020 - </w:t>
            </w:r>
            <w:r w:rsidRPr="00320CE3"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  <w:t>74.7%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74C12" w14:textId="77777777" w:rsidR="00320CE3" w:rsidRDefault="00320CE3" w:rsidP="00320CE3">
            <w:pPr>
              <w:spacing w:after="0" w:line="240" w:lineRule="auto"/>
              <w:jc w:val="center"/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</w:pPr>
            <w:r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  <w:t>Change:</w:t>
            </w:r>
          </w:p>
          <w:p w14:paraId="23A7E3A2" w14:textId="6C8F4E2F" w:rsidR="00320CE3" w:rsidRPr="00320CE3" w:rsidRDefault="00320CE3" w:rsidP="00320CE3">
            <w:pPr>
              <w:spacing w:after="0" w:line="240" w:lineRule="auto"/>
              <w:jc w:val="center"/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</w:pPr>
            <w:r w:rsidRPr="00320CE3">
              <w:rPr>
                <w:rFonts w:ascii="Alegreya Sans" w:eastAsia="Times New Roman" w:hAnsi="Alegreya Sans" w:cs="Calibri"/>
                <w:color w:val="000000"/>
                <w:sz w:val="24"/>
                <w:szCs w:val="24"/>
              </w:rPr>
              <w:t>0.56%</w:t>
            </w:r>
          </w:p>
        </w:tc>
      </w:tr>
    </w:tbl>
    <w:p w14:paraId="01B61E4B" w14:textId="16DFF8F1" w:rsidR="00764157" w:rsidRPr="00602925" w:rsidRDefault="00764157" w:rsidP="00764157">
      <w:pPr>
        <w:spacing w:after="0" w:line="240" w:lineRule="auto"/>
        <w:contextualSpacing/>
        <w:rPr>
          <w:rFonts w:asciiTheme="majorHAnsi" w:hAnsiTheme="majorHAnsi"/>
          <w:b/>
        </w:rPr>
      </w:pPr>
      <w:r w:rsidRPr="00602925">
        <w:rPr>
          <w:rFonts w:asciiTheme="majorHAnsi" w:hAnsiTheme="majorHAnsi"/>
          <w:b/>
        </w:rPr>
        <w:br/>
      </w:r>
    </w:p>
    <w:p w14:paraId="4A0B707F" w14:textId="77777777" w:rsidR="00320CE3" w:rsidRDefault="00320CE3" w:rsidP="00764157">
      <w:p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Discussion Items</w:t>
      </w:r>
    </w:p>
    <w:p w14:paraId="70EACE40" w14:textId="20A73791" w:rsidR="00584CD4" w:rsidRPr="00320CE3" w:rsidRDefault="00584CD4" w:rsidP="00764157">
      <w:pPr>
        <w:spacing w:after="0" w:line="240" w:lineRule="auto"/>
        <w:rPr>
          <w:rFonts w:asciiTheme="majorHAnsi" w:hAnsiTheme="majorHAnsi"/>
        </w:rPr>
      </w:pPr>
      <w:r w:rsidRPr="00320CE3">
        <w:rPr>
          <w:rFonts w:asciiTheme="majorHAnsi" w:hAnsiTheme="majorHAnsi"/>
        </w:rPr>
        <w:t>Return to School</w:t>
      </w:r>
    </w:p>
    <w:p w14:paraId="2C510365" w14:textId="77777777" w:rsidR="00764157" w:rsidRDefault="00764157" w:rsidP="00764157">
      <w:pPr>
        <w:spacing w:after="0" w:line="240" w:lineRule="auto"/>
        <w:contextualSpacing/>
        <w:rPr>
          <w:rFonts w:asciiTheme="majorHAnsi" w:hAnsiTheme="majorHAnsi"/>
          <w:b/>
        </w:rPr>
      </w:pPr>
    </w:p>
    <w:p w14:paraId="3AFC048C" w14:textId="77777777" w:rsidR="00764157" w:rsidRDefault="00764157" w:rsidP="00764157">
      <w:pPr>
        <w:spacing w:after="0" w:line="240" w:lineRule="auto"/>
        <w:contextualSpacing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Other Business/ Announcements</w:t>
      </w:r>
    </w:p>
    <w:p w14:paraId="71303FF2" w14:textId="755C05EB" w:rsidR="00602925" w:rsidRDefault="00AE294F" w:rsidP="00764157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Virtual annual business meeting</w:t>
      </w:r>
    </w:p>
    <w:p w14:paraId="665C0E44" w14:textId="04558AFD" w:rsidR="00AE294F" w:rsidRPr="00602925" w:rsidRDefault="00AE294F" w:rsidP="00764157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Chapter award nominations</w:t>
      </w:r>
    </w:p>
    <w:p w14:paraId="1B43AB26" w14:textId="77777777" w:rsidR="00E9412D" w:rsidRDefault="00E9412D" w:rsidP="00764157">
      <w:pPr>
        <w:spacing w:after="0" w:line="240" w:lineRule="auto"/>
        <w:rPr>
          <w:rFonts w:asciiTheme="majorHAnsi" w:hAnsiTheme="majorHAnsi"/>
          <w:b/>
        </w:rPr>
      </w:pPr>
    </w:p>
    <w:p w14:paraId="3B5D5FE8" w14:textId="77777777" w:rsidR="00BE69E8" w:rsidRDefault="00764157" w:rsidP="00BE69E8">
      <w:pPr>
        <w:spacing w:after="0" w:line="240" w:lineRule="auto"/>
        <w:contextualSpacing/>
        <w:rPr>
          <w:rFonts w:asciiTheme="majorHAnsi" w:hAnsiTheme="majorHAnsi"/>
        </w:rPr>
      </w:pPr>
      <w:r>
        <w:rPr>
          <w:rFonts w:asciiTheme="majorHAnsi" w:hAnsiTheme="majorHAnsi"/>
          <w:b/>
        </w:rPr>
        <w:t>Old Business</w:t>
      </w:r>
      <w:r w:rsidR="00B713A4">
        <w:rPr>
          <w:rFonts w:asciiTheme="majorHAnsi" w:hAnsiTheme="majorHAnsi"/>
          <w:b/>
        </w:rPr>
        <w:br/>
      </w:r>
      <w:r w:rsidR="00BE69E8">
        <w:rPr>
          <w:rFonts w:asciiTheme="majorHAnsi" w:hAnsiTheme="majorHAnsi"/>
        </w:rPr>
        <w:t>Staff evaluations</w:t>
      </w:r>
    </w:p>
    <w:p w14:paraId="173EDC40" w14:textId="4E48D23B" w:rsidR="00602925" w:rsidRDefault="00602925" w:rsidP="00602925">
      <w:pPr>
        <w:spacing w:after="0" w:line="240" w:lineRule="auto"/>
        <w:contextualSpacing/>
        <w:rPr>
          <w:rFonts w:asciiTheme="majorHAnsi" w:hAnsiTheme="majorHAnsi"/>
        </w:rPr>
      </w:pPr>
      <w:r w:rsidRPr="00C8763B">
        <w:rPr>
          <w:rFonts w:asciiTheme="majorHAnsi" w:hAnsiTheme="majorHAnsi"/>
        </w:rPr>
        <w:t>Meeting with Sec. Phillips with Healthcare Coalition Groups</w:t>
      </w:r>
    </w:p>
    <w:p w14:paraId="4534D792" w14:textId="41359B45" w:rsidR="00602925" w:rsidRDefault="00602925" w:rsidP="00764157">
      <w:pPr>
        <w:spacing w:after="0" w:line="240" w:lineRule="auto"/>
        <w:contextualSpacing/>
        <w:rPr>
          <w:rFonts w:asciiTheme="majorHAnsi" w:hAnsiTheme="majorHAnsi"/>
        </w:rPr>
      </w:pPr>
      <w:r>
        <w:rPr>
          <w:rFonts w:asciiTheme="majorHAnsi" w:hAnsiTheme="majorHAnsi"/>
        </w:rPr>
        <w:t>Private Facebook Page</w:t>
      </w:r>
    </w:p>
    <w:p w14:paraId="4F363978" w14:textId="77777777" w:rsidR="00320CE3" w:rsidRDefault="00320CE3" w:rsidP="00320CE3">
      <w:pPr>
        <w:spacing w:after="0" w:line="240" w:lineRule="auto"/>
        <w:rPr>
          <w:rFonts w:asciiTheme="majorHAnsi" w:hAnsiTheme="majorHAnsi"/>
        </w:rPr>
      </w:pPr>
      <w:r w:rsidRPr="00602925">
        <w:rPr>
          <w:rFonts w:asciiTheme="majorHAnsi" w:hAnsiTheme="majorHAnsi"/>
        </w:rPr>
        <w:t>DCFS</w:t>
      </w:r>
      <w:r>
        <w:rPr>
          <w:rFonts w:asciiTheme="majorHAnsi" w:hAnsiTheme="majorHAnsi"/>
        </w:rPr>
        <w:t>- consultation</w:t>
      </w:r>
    </w:p>
    <w:p w14:paraId="6E479A77" w14:textId="4D6D91E7" w:rsidR="00320CE3" w:rsidRDefault="00320CE3" w:rsidP="00320CE3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Surveys</w:t>
      </w:r>
    </w:p>
    <w:p w14:paraId="7F83371C" w14:textId="493B1AAA" w:rsidR="008E55EA" w:rsidRDefault="008E55EA" w:rsidP="00320CE3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Masks for kids project</w:t>
      </w:r>
      <w:bookmarkStart w:id="0" w:name="_GoBack"/>
      <w:bookmarkEnd w:id="0"/>
    </w:p>
    <w:p w14:paraId="763FD550" w14:textId="60C1CC32" w:rsidR="003B54A5" w:rsidRPr="003B54A5" w:rsidRDefault="003B54A5" w:rsidP="00105B89">
      <w:pPr>
        <w:spacing w:after="0" w:line="240" w:lineRule="auto"/>
        <w:rPr>
          <w:rFonts w:asciiTheme="majorHAnsi" w:hAnsiTheme="majorHAnsi"/>
        </w:rPr>
      </w:pPr>
    </w:p>
    <w:p w14:paraId="2C41AFBF" w14:textId="77777777" w:rsidR="00B402A5" w:rsidRDefault="00B402A5" w:rsidP="00105B89">
      <w:pPr>
        <w:spacing w:after="0" w:line="240" w:lineRule="auto"/>
        <w:rPr>
          <w:rFonts w:asciiTheme="majorHAnsi" w:hAnsiTheme="majorHAnsi"/>
          <w:b/>
        </w:rPr>
      </w:pPr>
    </w:p>
    <w:p w14:paraId="63FB3BF8" w14:textId="5889AC5A" w:rsidR="000E2847" w:rsidRDefault="00B00E1C" w:rsidP="00105B89">
      <w:p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ext call: </w:t>
      </w:r>
      <w:r w:rsidR="00AE294F">
        <w:rPr>
          <w:rFonts w:asciiTheme="majorHAnsi" w:hAnsiTheme="majorHAnsi"/>
          <w:b/>
        </w:rPr>
        <w:t xml:space="preserve">August 13, </w:t>
      </w:r>
      <w:r w:rsidR="00764157">
        <w:rPr>
          <w:rFonts w:asciiTheme="majorHAnsi" w:hAnsiTheme="majorHAnsi"/>
          <w:b/>
        </w:rPr>
        <w:t>2020</w:t>
      </w:r>
    </w:p>
    <w:sectPr w:rsidR="000E2847" w:rsidSect="00396E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6DB49A" w14:textId="77777777" w:rsidR="004F3BAE" w:rsidRDefault="004F3BAE" w:rsidP="0057334F">
      <w:pPr>
        <w:spacing w:after="0" w:line="240" w:lineRule="auto"/>
      </w:pPr>
      <w:r>
        <w:separator/>
      </w:r>
    </w:p>
  </w:endnote>
  <w:endnote w:type="continuationSeparator" w:id="0">
    <w:p w14:paraId="516160BD" w14:textId="77777777" w:rsidR="004F3BAE" w:rsidRDefault="004F3BAE" w:rsidP="00573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egreya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1AD538" w14:textId="77777777" w:rsidR="0057334F" w:rsidRDefault="005733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D5D9CC" w14:textId="77777777" w:rsidR="0057334F" w:rsidRDefault="005733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79CF3" w14:textId="77777777" w:rsidR="0057334F" w:rsidRDefault="00573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A40994" w14:textId="77777777" w:rsidR="004F3BAE" w:rsidRDefault="004F3BAE" w:rsidP="0057334F">
      <w:pPr>
        <w:spacing w:after="0" w:line="240" w:lineRule="auto"/>
      </w:pPr>
      <w:r>
        <w:separator/>
      </w:r>
    </w:p>
  </w:footnote>
  <w:footnote w:type="continuationSeparator" w:id="0">
    <w:p w14:paraId="4CCB2556" w14:textId="77777777" w:rsidR="004F3BAE" w:rsidRDefault="004F3BAE" w:rsidP="00573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B04620" w14:textId="77777777" w:rsidR="0057334F" w:rsidRDefault="005733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3636E" w14:textId="3EC88035" w:rsidR="0057334F" w:rsidRDefault="005733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3A78D9" w14:textId="77777777" w:rsidR="0057334F" w:rsidRDefault="005733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125"/>
    <w:multiLevelType w:val="hybridMultilevel"/>
    <w:tmpl w:val="94642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75311"/>
    <w:multiLevelType w:val="hybridMultilevel"/>
    <w:tmpl w:val="FCA4C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9A85C8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34E93"/>
    <w:multiLevelType w:val="hybridMultilevel"/>
    <w:tmpl w:val="3CFC1926"/>
    <w:lvl w:ilvl="0" w:tplc="8B48A9CA">
      <w:start w:val="2014"/>
      <w:numFmt w:val="bullet"/>
      <w:lvlText w:val="-"/>
      <w:lvlJc w:val="left"/>
      <w:pPr>
        <w:ind w:left="720" w:hanging="360"/>
      </w:pPr>
      <w:rPr>
        <w:rFonts w:ascii="Cambria" w:eastAsiaTheme="minorHAnsi" w:hAnsi="Cambri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495FB3"/>
    <w:multiLevelType w:val="hybridMultilevel"/>
    <w:tmpl w:val="965A90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E1854"/>
    <w:multiLevelType w:val="hybridMultilevel"/>
    <w:tmpl w:val="F648F3E8"/>
    <w:lvl w:ilvl="0" w:tplc="775EC1E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37F9D"/>
    <w:multiLevelType w:val="hybridMultilevel"/>
    <w:tmpl w:val="FCA4C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9A85C8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2B4F31"/>
    <w:multiLevelType w:val="hybridMultilevel"/>
    <w:tmpl w:val="52FE48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72164C"/>
    <w:multiLevelType w:val="hybridMultilevel"/>
    <w:tmpl w:val="2C88CB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3B5A64"/>
    <w:multiLevelType w:val="hybridMultilevel"/>
    <w:tmpl w:val="3C0057DE"/>
    <w:lvl w:ilvl="0" w:tplc="7EBC58EE">
      <w:start w:val="2014"/>
      <w:numFmt w:val="bullet"/>
      <w:lvlText w:val="-"/>
      <w:lvlJc w:val="left"/>
      <w:pPr>
        <w:ind w:left="1080" w:hanging="360"/>
      </w:pPr>
      <w:rPr>
        <w:rFonts w:ascii="Cambria" w:eastAsiaTheme="minorHAnsi" w:hAnsi="Cambri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975DDE"/>
    <w:multiLevelType w:val="hybridMultilevel"/>
    <w:tmpl w:val="B728E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C52EAA"/>
    <w:multiLevelType w:val="hybridMultilevel"/>
    <w:tmpl w:val="2C4822D4"/>
    <w:lvl w:ilvl="0" w:tplc="93B06D7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10"/>
  </w:num>
  <w:num w:numId="5">
    <w:abstractNumId w:val="7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9"/>
  </w:num>
  <w:num w:numId="11">
    <w:abstractNumId w:val="6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TYBIiMzAwsDSyUdpeDU4uLM/DyQAqNaACftbI8sAAAA"/>
  </w:docVars>
  <w:rsids>
    <w:rsidRoot w:val="00E517D2"/>
    <w:rsid w:val="00006E48"/>
    <w:rsid w:val="000273EC"/>
    <w:rsid w:val="000324B7"/>
    <w:rsid w:val="00033982"/>
    <w:rsid w:val="000402F3"/>
    <w:rsid w:val="000449D0"/>
    <w:rsid w:val="00045DD3"/>
    <w:rsid w:val="000634A8"/>
    <w:rsid w:val="00064791"/>
    <w:rsid w:val="00064D2D"/>
    <w:rsid w:val="0008055A"/>
    <w:rsid w:val="00091B54"/>
    <w:rsid w:val="000A4B82"/>
    <w:rsid w:val="000A7A71"/>
    <w:rsid w:val="000C4EC5"/>
    <w:rsid w:val="000D66FF"/>
    <w:rsid w:val="000E2847"/>
    <w:rsid w:val="000F0C3F"/>
    <w:rsid w:val="000F316D"/>
    <w:rsid w:val="00105013"/>
    <w:rsid w:val="00105B89"/>
    <w:rsid w:val="0011318E"/>
    <w:rsid w:val="00120AE2"/>
    <w:rsid w:val="00121D50"/>
    <w:rsid w:val="00121F2A"/>
    <w:rsid w:val="0014122E"/>
    <w:rsid w:val="00141B1E"/>
    <w:rsid w:val="00144927"/>
    <w:rsid w:val="00152964"/>
    <w:rsid w:val="00156E7A"/>
    <w:rsid w:val="00166598"/>
    <w:rsid w:val="00174E06"/>
    <w:rsid w:val="00181112"/>
    <w:rsid w:val="00186F88"/>
    <w:rsid w:val="00190403"/>
    <w:rsid w:val="00190846"/>
    <w:rsid w:val="001B6372"/>
    <w:rsid w:val="001C0375"/>
    <w:rsid w:val="001C0882"/>
    <w:rsid w:val="001C09EF"/>
    <w:rsid w:val="001C107B"/>
    <w:rsid w:val="001C4FC6"/>
    <w:rsid w:val="001C5FC3"/>
    <w:rsid w:val="001D06C4"/>
    <w:rsid w:val="001E22DD"/>
    <w:rsid w:val="001F2DA1"/>
    <w:rsid w:val="001F497F"/>
    <w:rsid w:val="00201484"/>
    <w:rsid w:val="00235FF8"/>
    <w:rsid w:val="002400FE"/>
    <w:rsid w:val="00245B07"/>
    <w:rsid w:val="0025060B"/>
    <w:rsid w:val="00252C23"/>
    <w:rsid w:val="0025674F"/>
    <w:rsid w:val="00281011"/>
    <w:rsid w:val="00284935"/>
    <w:rsid w:val="002A21B3"/>
    <w:rsid w:val="002A224E"/>
    <w:rsid w:val="002A3B26"/>
    <w:rsid w:val="002B40A4"/>
    <w:rsid w:val="002B6651"/>
    <w:rsid w:val="002C42E9"/>
    <w:rsid w:val="002D18B3"/>
    <w:rsid w:val="002D1965"/>
    <w:rsid w:val="002D1C8F"/>
    <w:rsid w:val="002D2E64"/>
    <w:rsid w:val="002D5250"/>
    <w:rsid w:val="002D6CAD"/>
    <w:rsid w:val="002F6C90"/>
    <w:rsid w:val="002F6FCB"/>
    <w:rsid w:val="0030163D"/>
    <w:rsid w:val="00315696"/>
    <w:rsid w:val="00320CE3"/>
    <w:rsid w:val="00325C57"/>
    <w:rsid w:val="00332C6A"/>
    <w:rsid w:val="0034161B"/>
    <w:rsid w:val="00367429"/>
    <w:rsid w:val="0037157E"/>
    <w:rsid w:val="00375297"/>
    <w:rsid w:val="00380D53"/>
    <w:rsid w:val="0038289E"/>
    <w:rsid w:val="00383124"/>
    <w:rsid w:val="00392627"/>
    <w:rsid w:val="00396EB9"/>
    <w:rsid w:val="00397AA7"/>
    <w:rsid w:val="003A5EFD"/>
    <w:rsid w:val="003B0FE9"/>
    <w:rsid w:val="003B54A5"/>
    <w:rsid w:val="003C0DF7"/>
    <w:rsid w:val="003C60E4"/>
    <w:rsid w:val="003C7F10"/>
    <w:rsid w:val="003D1403"/>
    <w:rsid w:val="003D6970"/>
    <w:rsid w:val="003E136C"/>
    <w:rsid w:val="003E481E"/>
    <w:rsid w:val="003E532C"/>
    <w:rsid w:val="00402A14"/>
    <w:rsid w:val="00403B5F"/>
    <w:rsid w:val="00403FFC"/>
    <w:rsid w:val="004272EF"/>
    <w:rsid w:val="00436C1A"/>
    <w:rsid w:val="00450B53"/>
    <w:rsid w:val="00462B89"/>
    <w:rsid w:val="0047217C"/>
    <w:rsid w:val="0047348D"/>
    <w:rsid w:val="00476B61"/>
    <w:rsid w:val="00484A7E"/>
    <w:rsid w:val="00497D3E"/>
    <w:rsid w:val="004A103E"/>
    <w:rsid w:val="004A3A84"/>
    <w:rsid w:val="004A71F5"/>
    <w:rsid w:val="004A7EA7"/>
    <w:rsid w:val="004B2C33"/>
    <w:rsid w:val="004C153A"/>
    <w:rsid w:val="004E2D18"/>
    <w:rsid w:val="004E4056"/>
    <w:rsid w:val="004E40AB"/>
    <w:rsid w:val="004F3BAE"/>
    <w:rsid w:val="00503710"/>
    <w:rsid w:val="00505808"/>
    <w:rsid w:val="00511D58"/>
    <w:rsid w:val="00542660"/>
    <w:rsid w:val="00555E3B"/>
    <w:rsid w:val="005673BF"/>
    <w:rsid w:val="0056773A"/>
    <w:rsid w:val="0057334F"/>
    <w:rsid w:val="00583915"/>
    <w:rsid w:val="00584CD4"/>
    <w:rsid w:val="005A3843"/>
    <w:rsid w:val="005B073B"/>
    <w:rsid w:val="005B319E"/>
    <w:rsid w:val="005B3565"/>
    <w:rsid w:val="005B391B"/>
    <w:rsid w:val="005B4061"/>
    <w:rsid w:val="005F038F"/>
    <w:rsid w:val="005F6CDF"/>
    <w:rsid w:val="005F7E3B"/>
    <w:rsid w:val="00602925"/>
    <w:rsid w:val="006159E9"/>
    <w:rsid w:val="00617A94"/>
    <w:rsid w:val="00621F27"/>
    <w:rsid w:val="00623529"/>
    <w:rsid w:val="006237F3"/>
    <w:rsid w:val="00624C5F"/>
    <w:rsid w:val="00640C84"/>
    <w:rsid w:val="00642BE8"/>
    <w:rsid w:val="00643FC0"/>
    <w:rsid w:val="006469E9"/>
    <w:rsid w:val="006528FD"/>
    <w:rsid w:val="006630DF"/>
    <w:rsid w:val="0067680E"/>
    <w:rsid w:val="00692DB4"/>
    <w:rsid w:val="00694A96"/>
    <w:rsid w:val="00695619"/>
    <w:rsid w:val="00696094"/>
    <w:rsid w:val="006974A2"/>
    <w:rsid w:val="006A3158"/>
    <w:rsid w:val="006C36F0"/>
    <w:rsid w:val="006E539C"/>
    <w:rsid w:val="006E67E8"/>
    <w:rsid w:val="007043F8"/>
    <w:rsid w:val="0070622B"/>
    <w:rsid w:val="00706D5B"/>
    <w:rsid w:val="00707666"/>
    <w:rsid w:val="007223FE"/>
    <w:rsid w:val="00724A7F"/>
    <w:rsid w:val="007260F9"/>
    <w:rsid w:val="007264D2"/>
    <w:rsid w:val="00747A24"/>
    <w:rsid w:val="007518A3"/>
    <w:rsid w:val="00753E35"/>
    <w:rsid w:val="00764157"/>
    <w:rsid w:val="007649B0"/>
    <w:rsid w:val="00765160"/>
    <w:rsid w:val="007734C3"/>
    <w:rsid w:val="007760F0"/>
    <w:rsid w:val="00780B3E"/>
    <w:rsid w:val="007835B9"/>
    <w:rsid w:val="007921D0"/>
    <w:rsid w:val="00797116"/>
    <w:rsid w:val="007A5649"/>
    <w:rsid w:val="007A7346"/>
    <w:rsid w:val="007C3957"/>
    <w:rsid w:val="007D39BF"/>
    <w:rsid w:val="007E54D8"/>
    <w:rsid w:val="007F437C"/>
    <w:rsid w:val="00802419"/>
    <w:rsid w:val="008070E0"/>
    <w:rsid w:val="00831759"/>
    <w:rsid w:val="008435B7"/>
    <w:rsid w:val="00846283"/>
    <w:rsid w:val="00847362"/>
    <w:rsid w:val="00862BEB"/>
    <w:rsid w:val="00872341"/>
    <w:rsid w:val="00873B48"/>
    <w:rsid w:val="00887CFC"/>
    <w:rsid w:val="00892C92"/>
    <w:rsid w:val="008A1765"/>
    <w:rsid w:val="008A2A1B"/>
    <w:rsid w:val="008B37A0"/>
    <w:rsid w:val="008C6759"/>
    <w:rsid w:val="008E0DC9"/>
    <w:rsid w:val="008E15A4"/>
    <w:rsid w:val="008E55EA"/>
    <w:rsid w:val="008F3B5F"/>
    <w:rsid w:val="008F3CFD"/>
    <w:rsid w:val="008F3D34"/>
    <w:rsid w:val="008F59EC"/>
    <w:rsid w:val="00900DCA"/>
    <w:rsid w:val="00905715"/>
    <w:rsid w:val="009170DF"/>
    <w:rsid w:val="00957556"/>
    <w:rsid w:val="00982099"/>
    <w:rsid w:val="00982CBE"/>
    <w:rsid w:val="009A5981"/>
    <w:rsid w:val="009B2A9D"/>
    <w:rsid w:val="009C3CC0"/>
    <w:rsid w:val="009E1AA1"/>
    <w:rsid w:val="009E4E40"/>
    <w:rsid w:val="009E6DB5"/>
    <w:rsid w:val="009F5308"/>
    <w:rsid w:val="009F6B58"/>
    <w:rsid w:val="00A14F25"/>
    <w:rsid w:val="00A170C1"/>
    <w:rsid w:val="00A24EFF"/>
    <w:rsid w:val="00A25F03"/>
    <w:rsid w:val="00A43879"/>
    <w:rsid w:val="00A511BB"/>
    <w:rsid w:val="00A53D1F"/>
    <w:rsid w:val="00A57CBF"/>
    <w:rsid w:val="00A72E9A"/>
    <w:rsid w:val="00A81F14"/>
    <w:rsid w:val="00AA38B7"/>
    <w:rsid w:val="00AA3A41"/>
    <w:rsid w:val="00AC0765"/>
    <w:rsid w:val="00AC0A87"/>
    <w:rsid w:val="00AE294F"/>
    <w:rsid w:val="00AE3B18"/>
    <w:rsid w:val="00B00E1C"/>
    <w:rsid w:val="00B0419D"/>
    <w:rsid w:val="00B04578"/>
    <w:rsid w:val="00B25BC0"/>
    <w:rsid w:val="00B31108"/>
    <w:rsid w:val="00B317B5"/>
    <w:rsid w:val="00B37BF7"/>
    <w:rsid w:val="00B402A5"/>
    <w:rsid w:val="00B41915"/>
    <w:rsid w:val="00B4212A"/>
    <w:rsid w:val="00B64334"/>
    <w:rsid w:val="00B713A4"/>
    <w:rsid w:val="00B765D9"/>
    <w:rsid w:val="00B771D9"/>
    <w:rsid w:val="00B94D45"/>
    <w:rsid w:val="00B967B8"/>
    <w:rsid w:val="00BA4A16"/>
    <w:rsid w:val="00BB100B"/>
    <w:rsid w:val="00BB3FFF"/>
    <w:rsid w:val="00BB6050"/>
    <w:rsid w:val="00BD1D58"/>
    <w:rsid w:val="00BE69E8"/>
    <w:rsid w:val="00BF6707"/>
    <w:rsid w:val="00C044A8"/>
    <w:rsid w:val="00C112E3"/>
    <w:rsid w:val="00C16AC5"/>
    <w:rsid w:val="00C37CFD"/>
    <w:rsid w:val="00C41E66"/>
    <w:rsid w:val="00C421E3"/>
    <w:rsid w:val="00C47C04"/>
    <w:rsid w:val="00C5067C"/>
    <w:rsid w:val="00C7141B"/>
    <w:rsid w:val="00C71B70"/>
    <w:rsid w:val="00C75C00"/>
    <w:rsid w:val="00C76648"/>
    <w:rsid w:val="00C81CB0"/>
    <w:rsid w:val="00C823C7"/>
    <w:rsid w:val="00C8763B"/>
    <w:rsid w:val="00C9537C"/>
    <w:rsid w:val="00CA222E"/>
    <w:rsid w:val="00CB1A45"/>
    <w:rsid w:val="00CB60A8"/>
    <w:rsid w:val="00CC066F"/>
    <w:rsid w:val="00CC38C6"/>
    <w:rsid w:val="00CD6BD0"/>
    <w:rsid w:val="00CE0FC8"/>
    <w:rsid w:val="00CE78B9"/>
    <w:rsid w:val="00CF2491"/>
    <w:rsid w:val="00D0630F"/>
    <w:rsid w:val="00D070CD"/>
    <w:rsid w:val="00D147DC"/>
    <w:rsid w:val="00D16096"/>
    <w:rsid w:val="00D273F6"/>
    <w:rsid w:val="00D34931"/>
    <w:rsid w:val="00D500CD"/>
    <w:rsid w:val="00D63B1D"/>
    <w:rsid w:val="00D66FE4"/>
    <w:rsid w:val="00D70F03"/>
    <w:rsid w:val="00D710F5"/>
    <w:rsid w:val="00D74268"/>
    <w:rsid w:val="00D74A39"/>
    <w:rsid w:val="00D76610"/>
    <w:rsid w:val="00D820BD"/>
    <w:rsid w:val="00D92766"/>
    <w:rsid w:val="00DA3D26"/>
    <w:rsid w:val="00DB2B85"/>
    <w:rsid w:val="00DB7DE0"/>
    <w:rsid w:val="00DC56D3"/>
    <w:rsid w:val="00DC61A2"/>
    <w:rsid w:val="00DD55FD"/>
    <w:rsid w:val="00DD7C3A"/>
    <w:rsid w:val="00DF6672"/>
    <w:rsid w:val="00E016E1"/>
    <w:rsid w:val="00E041DC"/>
    <w:rsid w:val="00E049D9"/>
    <w:rsid w:val="00E14069"/>
    <w:rsid w:val="00E377BB"/>
    <w:rsid w:val="00E418C5"/>
    <w:rsid w:val="00E4253E"/>
    <w:rsid w:val="00E517D2"/>
    <w:rsid w:val="00E53685"/>
    <w:rsid w:val="00E5568A"/>
    <w:rsid w:val="00E84993"/>
    <w:rsid w:val="00E923AC"/>
    <w:rsid w:val="00E9412D"/>
    <w:rsid w:val="00E945A9"/>
    <w:rsid w:val="00EA66AD"/>
    <w:rsid w:val="00EB7DAE"/>
    <w:rsid w:val="00EC61E6"/>
    <w:rsid w:val="00EC6E4C"/>
    <w:rsid w:val="00ED13B0"/>
    <w:rsid w:val="00EE384A"/>
    <w:rsid w:val="00EE4E3D"/>
    <w:rsid w:val="00EF52B6"/>
    <w:rsid w:val="00F07B5C"/>
    <w:rsid w:val="00F10971"/>
    <w:rsid w:val="00F1562F"/>
    <w:rsid w:val="00F174A0"/>
    <w:rsid w:val="00F21891"/>
    <w:rsid w:val="00F23ED0"/>
    <w:rsid w:val="00F30BCC"/>
    <w:rsid w:val="00F35AA8"/>
    <w:rsid w:val="00F75717"/>
    <w:rsid w:val="00F80185"/>
    <w:rsid w:val="00F86694"/>
    <w:rsid w:val="00F94D14"/>
    <w:rsid w:val="00FA108E"/>
    <w:rsid w:val="00FB1F75"/>
    <w:rsid w:val="00FB4D82"/>
    <w:rsid w:val="00FB6FBF"/>
    <w:rsid w:val="00FC0DD3"/>
    <w:rsid w:val="00FC1DEA"/>
    <w:rsid w:val="00FC6316"/>
    <w:rsid w:val="00FD7D7E"/>
    <w:rsid w:val="00FE4A0A"/>
    <w:rsid w:val="00FE5C67"/>
    <w:rsid w:val="00FE6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8BDACA"/>
  <w15:docId w15:val="{653F2B7B-DD50-48B1-A810-86EA7FBEF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E517D2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517D2"/>
    <w:rPr>
      <w:rFonts w:ascii="Calibri" w:hAnsi="Calibri" w:cs="Consolas"/>
      <w:szCs w:val="21"/>
    </w:rPr>
  </w:style>
  <w:style w:type="character" w:styleId="Hyperlink">
    <w:name w:val="Hyperlink"/>
    <w:basedOn w:val="DefaultParagraphFont"/>
    <w:uiPriority w:val="99"/>
    <w:unhideWhenUsed/>
    <w:rsid w:val="001F49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F497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B4061"/>
    <w:rPr>
      <w:b/>
      <w:bCs/>
    </w:rPr>
  </w:style>
  <w:style w:type="paragraph" w:customStyle="1" w:styleId="Default">
    <w:name w:val="Default"/>
    <w:rsid w:val="004A3A8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CommentText">
    <w:name w:val="annotation text"/>
    <w:basedOn w:val="Normal"/>
    <w:uiPriority w:val="99"/>
    <w:semiHidden/>
    <w:unhideWhenUsed/>
    <w:rsid w:val="00E338F3"/>
    <w:pPr>
      <w:spacing w:line="240" w:lineRule="auto"/>
    </w:pPr>
    <w:rPr>
      <w:sz w:val="20"/>
      <w:szCs w:val="20"/>
    </w:rPr>
  </w:style>
  <w:style w:type="table" w:styleId="TableGrid">
    <w:name w:val="Table Grid"/>
    <w:basedOn w:val="TableNormal"/>
    <w:uiPriority w:val="59"/>
    <w:rsid w:val="00D070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73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34F"/>
  </w:style>
  <w:style w:type="paragraph" w:styleId="Footer">
    <w:name w:val="footer"/>
    <w:basedOn w:val="Normal"/>
    <w:link w:val="FooterChar"/>
    <w:uiPriority w:val="99"/>
    <w:unhideWhenUsed/>
    <w:rsid w:val="00573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34F"/>
  </w:style>
  <w:style w:type="paragraph" w:styleId="BalloonText">
    <w:name w:val="Balloon Text"/>
    <w:basedOn w:val="Normal"/>
    <w:link w:val="BalloonTextChar"/>
    <w:uiPriority w:val="99"/>
    <w:semiHidden/>
    <w:unhideWhenUsed/>
    <w:rsid w:val="00C81C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C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24029861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D29F1-D16A-4755-A1EB-D4EBDEF8D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y G. Politz</dc:creator>
  <cp:lastModifiedBy>Ashley Politz</cp:lastModifiedBy>
  <cp:revision>3</cp:revision>
  <cp:lastPrinted>2020-05-14T21:25:00Z</cp:lastPrinted>
  <dcterms:created xsi:type="dcterms:W3CDTF">2020-07-13T19:42:00Z</dcterms:created>
  <dcterms:modified xsi:type="dcterms:W3CDTF">2020-07-13T20:37:00Z</dcterms:modified>
</cp:coreProperties>
</file>